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p>
    <w:bookmarkStart w:id="20" w:name="cover-letter"/>
    <w:p>
      <w:pPr>
        <w:pStyle w:val="Heading1"/>
      </w:pPr>
      <w:r>
        <w:t xml:space="preserve">Cover Letter</w:t>
      </w:r>
    </w:p>
    <w:p>
      <w:pPr>
        <w:pStyle w:val="FirstParagraph"/>
      </w:pPr>
      <w:r>
        <w:t xml:space="preserve">[Your Name]</w:t>
      </w:r>
      <w:r>
        <w:br/>
      </w:r>
      <w:r>
        <w:t xml:space="preserve">[Your Address]</w:t>
      </w:r>
      <w:r>
        <w:br/>
      </w:r>
      <w:r>
        <w:t xml:space="preserve">[City, State, Postal Code]</w:t>
      </w:r>
      <w:r>
        <w:br/>
      </w:r>
      <w:r>
        <w:t xml:space="preserve">[Email Address]</w:t>
      </w:r>
      <w:r>
        <w:br/>
      </w:r>
      <w:r>
        <w:t xml:space="preserve">[Phone Number]</w:t>
      </w:r>
    </w:p>
    <w:p>
      <w:pPr>
        <w:pStyle w:val="BodyText"/>
      </w:pPr>
      <w:r>
        <w:t xml:space="preserve">Date: [Insert Date]</w:t>
      </w:r>
    </w:p>
    <w:p>
      <w:pPr>
        <w:pStyle w:val="BodyText"/>
      </w:pPr>
      <w:r>
        <w:t xml:space="preserve">Dear [Hiring Manager's Name],</w:t>
      </w:r>
      <w:r>
        <w:br/>
      </w:r>
      <w:r>
        <w:t xml:space="preserve">Recruitment Team,</w:t>
      </w:r>
      <w:r>
        <w:br/>
      </w:r>
      <w:r>
        <w:t xml:space="preserve">[Company Name]</w:t>
      </w:r>
      <w:r>
        <w:br/>
      </w:r>
      <w:r>
        <w:t xml:space="preserve">[Company Address]</w:t>
      </w:r>
      <w:r>
        <w:br/>
      </w:r>
      <w:r>
        <w:t xml:space="preserve">Brisbane, Queensland 4000</w:t>
      </w:r>
      <w:r>
        <w:br/>
      </w:r>
      <w:r>
        <w:t xml:space="preserve">Australia</w:t>
      </w:r>
    </w:p>
    <w:p>
      <w:pPr>
        <w:pStyle w:val="BodyText"/>
      </w:pPr>
      <w:r>
        <w:t xml:space="preserve">I am writing to express my interest in the Systems Engineer position at [Company Name] in Australia Brisbane. With a robust background in designing, implementing, and maintaining complex IT systems, I am eager to contribute my expertise to a dynamic organization that values innovation and technical excellence. As a dedicated professional with experience across diverse industries, I am particularly drawn to the opportunity to work within Brisbane’s thriving tech ecosystem, where cutting-edge solutions are shaping the future of business and technology.</w:t>
      </w:r>
    </w:p>
    <w:p>
      <w:pPr>
        <w:pStyle w:val="BodyText"/>
      </w:pPr>
      <w:r>
        <w:t xml:space="preserve">As a Systems Engineer, I have consistently focused on delivering scalable and secure infrastructure that aligns with organizational goals. My career has been built on a foundation of problem-solving, collaboration, and a commitment to staying ahead of technological advancements. Whether it is optimizing network performance, automating workflows, or ensuring compliance with industry standards, I approach every challenge with precision and a results-driven mindset. Brisbane’s growing demand for skilled systems professionals makes this role particularly appealing to me, as I am excited to apply my skills in an environment where innovation is prioritized.</w:t>
      </w:r>
    </w:p>
    <w:p>
      <w:pPr>
        <w:pStyle w:val="BodyText"/>
      </w:pPr>
      <w:r>
        <w:t xml:space="preserve">My experience spans both on-premises and cloud-based systems, with proficiency in technologies such as VMware, Microsoft Azure, AWS, and Cisco networking solutions. In my previous role at [Previous Company Name], I led the implementation of a hybrid cloud infrastructure that improved system reliability by 35% while reducing operational costs by 20%. This project required close collaboration with cross-functional teams, including developers, network administrators, and security specialists—skills I believe are essential for success in a Systems Engineer role. Brisbane’s growing tech sector offers unique opportunities to work on projects that impact local businesses and global enterprises alike, and I am eager to contribute my technical acumen to such initiatives.</w:t>
      </w:r>
    </w:p>
    <w:p>
      <w:pPr>
        <w:pStyle w:val="BodyText"/>
      </w:pPr>
      <w:r>
        <w:t xml:space="preserve">One of the key aspects of systems engineering is the ability to adapt to evolving technologies and industry trends. In Australia Brisbane, where digital transformation is accelerating, I have witnessed firsthand the importance of agile systems that can scale with business needs. My background in DevOps practices and continuous integration/continuous deployment (CI/CD) pipelines has equipped me to support organizations in achieving faster time-to-market for their products and services. Additionally, my understanding of cybersecurity best practices ensures that systems remain resilient against emerging threats—a critical priority for any enterprise operating in today’s interconnected world.</w:t>
      </w:r>
    </w:p>
    <w:p>
      <w:pPr>
        <w:pStyle w:val="BodyText"/>
      </w:pPr>
      <w:r>
        <w:t xml:space="preserve">What sets me apart as a Systems Engineer is my ability to balance technical depth with strong communication skills. I have consistently served as a bridge between technical teams and non-technical stakeholders, translating complex requirements into actionable solutions. For example, during my tenure at [Previous Company Name], I facilitated the migration of legacy systems to modern platforms, ensuring minimal disruption to end-users while aligning with long-term strategic objectives. This experience has honed my ability to manage projects from concept to execution, a skill I believe is vital for supporting Brisbane’s growing tech landscape.</w:t>
      </w:r>
    </w:p>
    <w:p>
      <w:pPr>
        <w:pStyle w:val="BodyText"/>
      </w:pPr>
      <w:r>
        <w:t xml:space="preserve">Living and working in Australia Brisbane has given me valuable insights into the local business environment. The city’s emphasis on sustainability, innovation, and collaboration resonates with my professional values. I have also taken part in industry events and networking sessions that highlight the importance of systems engineering in driving economic growth. By joining [Company Name], I aim to contribute to a culture of excellence while furthering my own growth as a Systems Engineer in a region known for its forward-thinking approach to technology.</w:t>
      </w:r>
    </w:p>
    <w:p>
      <w:pPr>
        <w:pStyle w:val="BodyText"/>
      </w:pPr>
      <w:r>
        <w:t xml:space="preserve">I am particularly impressed by [Company Name]’s commitment to leveraging technology to solve real-world challenges. Your work in [specific project, product, or industry if applicable] aligns with my passion for creating systems that are not only efficient but also impactful. I am confident that my technical expertise, combined with my dedication to continuous learning, will enable me to make a meaningful contribution to your team. I would welcome the opportunity to discuss how my skills and experiences align with your needs.</w:t>
      </w:r>
    </w:p>
    <w:p>
      <w:pPr>
        <w:pStyle w:val="BodyText"/>
      </w:pPr>
      <w:r>
        <w:t xml:space="preserve">Thank you for considering my application. I look forward to the possibility of contributing to [Company Name]’s success in Australia Brisbane and am available at your convenience for an interview. Please feel free to contact me via email at [your email address] or by phone at [your phone number].</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dc:title>
  <dc:creator/>
  <dc:language>en</dc:language>
  <cp:keywords/>
  <dcterms:created xsi:type="dcterms:W3CDTF">2025-12-11T00:53:36Z</dcterms:created>
  <dcterms:modified xsi:type="dcterms:W3CDTF">2025-12-11T00:53:36Z</dcterms:modified>
</cp:coreProperties>
</file>

<file path=docProps/custom.xml><?xml version="1.0" encoding="utf-8"?>
<Properties xmlns="http://schemas.openxmlformats.org/officeDocument/2006/custom-properties" xmlns:vt="http://schemas.openxmlformats.org/officeDocument/2006/docPropsVTypes"/>
</file>